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pictures</w:t>
      </w:r>
    </w:p>
    <w:p w14:paraId="5DE22922" w14:textId="4C9B7A2E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sound.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02E63ECB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5603B51B" w14:textId="730C478E" w:rsidR="009F74F5" w:rsidRDefault="009F74F5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39220D3F" w14:textId="4BA63695" w:rsidR="00154D52" w:rsidRPr="00154D52" w:rsidRDefault="00154D52" w:rsidP="00154D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0222680E" w14:textId="69638A98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7493953D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5CD12AB0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5F5F8092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2AC8CE00" w14:textId="7A5BFA48" w:rsidR="00EF715D" w:rsidRPr="00EF715D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Camera for two players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3D64FE4A" w:rsidR="00A565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667C3DC3" w14:textId="7E2BF9C2" w:rsidR="006B2A26" w:rsidRDefault="006B2A26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</w:t>
      </w:r>
      <w:r w:rsidR="00626F53">
        <w:rPr>
          <w:lang w:val="en-US"/>
        </w:rPr>
        <w:t xml:space="preserve"> in both x and y directions</w:t>
      </w:r>
      <w:r>
        <w:rPr>
          <w:lang w:val="en-US"/>
        </w:rPr>
        <w:t xml:space="preserve"> while ducking</w:t>
      </w:r>
    </w:p>
    <w:p w14:paraId="431BE683" w14:textId="369DBAD7" w:rsidR="00626F53" w:rsidRDefault="00626F53" w:rsidP="00626F53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 w:rsidR="00E11975">
        <w:rPr>
          <w:lang w:val="en-US"/>
        </w:rPr>
        <w:t xml:space="preserve"> – Implement a Key</w:t>
      </w:r>
    </w:p>
    <w:p w14:paraId="300B23A8" w14:textId="262EC79F" w:rsidR="001221D5" w:rsidRDefault="001221D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enemy width and height be available globally.</w:t>
      </w:r>
    </w:p>
    <w:p w14:paraId="6BACDF6C" w14:textId="67552080" w:rsidR="00D01855" w:rsidRDefault="00D0185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ranges</w:t>
      </w:r>
    </w:p>
    <w:p w14:paraId="47CCB90C" w14:textId="5A7B2C8F" w:rsidR="001B6618" w:rsidRDefault="001B661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positioning</w:t>
      </w:r>
    </w:p>
    <w:p w14:paraId="42694450" w14:textId="5A40EDFE" w:rsidR="0011201E" w:rsidRDefault="0011201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07F71480" w14:textId="6F33B103" w:rsidR="008D634D" w:rsidRDefault="008D634D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per use of Velocity2f and Point2f objects.</w:t>
      </w:r>
    </w:p>
    <w:p w14:paraId="2D1ABB59" w14:textId="2896CEDB" w:rsidR="0069489F" w:rsidRDefault="0069489F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ompress images</w:t>
      </w:r>
    </w:p>
    <w:p w14:paraId="3C8A726A" w14:textId="6D294674" w:rsidR="00DB6BD2" w:rsidRPr="006A41CC" w:rsidRDefault="00DB6BD2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ction specific sounds</w:t>
      </w:r>
    </w:p>
    <w:p w14:paraId="27A01394" w14:textId="77777777" w:rsidR="00626F53" w:rsidRPr="009F10F9" w:rsidRDefault="00626F53" w:rsidP="00626F53">
      <w:pPr>
        <w:pStyle w:val="ListParagraph"/>
        <w:rPr>
          <w:lang w:val="en-US"/>
        </w:rPr>
      </w:pP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62D524A5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25EBBCC3" w14:textId="253D0FEF" w:rsidR="00352CC3" w:rsidRPr="00352CC3" w:rsidRDefault="00352CC3" w:rsidP="00352CC3">
      <w:pPr>
        <w:pStyle w:val="ListParagraph"/>
        <w:numPr>
          <w:ilvl w:val="0"/>
          <w:numId w:val="7"/>
        </w:numPr>
        <w:rPr>
          <w:lang w:val="en-US"/>
        </w:rPr>
      </w:pPr>
      <w:r w:rsidRPr="00352CC3">
        <w:rPr>
          <w:lang w:val="en-US"/>
        </w:rPr>
        <w:t>Moving with Moving block</w:t>
      </w:r>
    </w:p>
    <w:p w14:paraId="27700BFE" w14:textId="77777777" w:rsidR="001E1FD7" w:rsidRPr="0001037B" w:rsidRDefault="001E1FD7" w:rsidP="001E1FD7">
      <w:pPr>
        <w:pStyle w:val="ListParagraph"/>
        <w:rPr>
          <w:strike/>
          <w:lang w:val="en-US"/>
        </w:rPr>
      </w:pP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lastRenderedPageBreak/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0FF96E3E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>Implement Movab</w:t>
      </w:r>
      <w:r w:rsidR="00FD243E">
        <w:rPr>
          <w:lang w:val="en-US"/>
        </w:rPr>
        <w:t>l</w:t>
      </w:r>
      <w:bookmarkStart w:id="0" w:name="_GoBack"/>
      <w:bookmarkEnd w:id="0"/>
      <w:r w:rsidRPr="00E44CD5">
        <w:rPr>
          <w:lang w:val="en-US"/>
        </w:rPr>
        <w:t>e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2F0B202E" w:rsidR="00D01F0F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63CA50D1" w14:textId="0E49172B" w:rsidR="004E4C2C" w:rsidRDefault="004E4C2C" w:rsidP="004E4C2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227BC73E" w14:textId="77777777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.</w:t>
      </w:r>
    </w:p>
    <w:p w14:paraId="01975C69" w14:textId="77777777" w:rsidR="00FA11FB" w:rsidRPr="0024608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250A9827" w14:textId="77777777" w:rsidR="00FA11FB" w:rsidRDefault="00FA11FB" w:rsidP="00A86CB5">
      <w:pPr>
        <w:pStyle w:val="ListParagraph"/>
        <w:rPr>
          <w:lang w:val="en-US"/>
        </w:rPr>
      </w:pPr>
    </w:p>
    <w:p w14:paraId="58DE50B0" w14:textId="77777777" w:rsidR="004E4C2C" w:rsidRPr="006A41CC" w:rsidRDefault="004E4C2C" w:rsidP="00980FA4">
      <w:pPr>
        <w:pStyle w:val="ListParagraph"/>
        <w:rPr>
          <w:lang w:val="en-US"/>
        </w:rPr>
      </w:pPr>
    </w:p>
    <w:p w14:paraId="0D72EF3E" w14:textId="77777777" w:rsidR="00D01F0F" w:rsidRPr="00F05A28" w:rsidRDefault="00D01F0F" w:rsidP="00D01F0F">
      <w:pPr>
        <w:pStyle w:val="ListParagraph"/>
        <w:rPr>
          <w:lang w:val="en-US"/>
        </w:rPr>
      </w:pPr>
    </w:p>
    <w:p w14:paraId="01344D8F" w14:textId="0732DE1F" w:rsidR="000A4E91" w:rsidRPr="00D444B2" w:rsidRDefault="000A4E91" w:rsidP="00D444B2">
      <w:pPr>
        <w:rPr>
          <w:lang w:val="en-US"/>
        </w:rPr>
      </w:pPr>
    </w:p>
    <w:sectPr w:rsidR="000A4E91" w:rsidRPr="00D444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Mq8FAGIyr8gtAAAA"/>
  </w:docVars>
  <w:rsids>
    <w:rsidRoot w:val="00837214"/>
    <w:rsid w:val="0001037B"/>
    <w:rsid w:val="00040448"/>
    <w:rsid w:val="000A05B4"/>
    <w:rsid w:val="000A4E91"/>
    <w:rsid w:val="000F355D"/>
    <w:rsid w:val="0011201E"/>
    <w:rsid w:val="001221D5"/>
    <w:rsid w:val="0013440C"/>
    <w:rsid w:val="00154D52"/>
    <w:rsid w:val="00157A16"/>
    <w:rsid w:val="001804F5"/>
    <w:rsid w:val="001B6618"/>
    <w:rsid w:val="001C1B0A"/>
    <w:rsid w:val="001E1FD7"/>
    <w:rsid w:val="0024608B"/>
    <w:rsid w:val="002A214D"/>
    <w:rsid w:val="002F1B28"/>
    <w:rsid w:val="00352CC3"/>
    <w:rsid w:val="003721B4"/>
    <w:rsid w:val="003932B8"/>
    <w:rsid w:val="003F4945"/>
    <w:rsid w:val="003F6A6C"/>
    <w:rsid w:val="004310FC"/>
    <w:rsid w:val="004E1C62"/>
    <w:rsid w:val="004E4C2C"/>
    <w:rsid w:val="004E5100"/>
    <w:rsid w:val="005B3B38"/>
    <w:rsid w:val="005E22C4"/>
    <w:rsid w:val="00626F53"/>
    <w:rsid w:val="00650F94"/>
    <w:rsid w:val="006563D8"/>
    <w:rsid w:val="0069489F"/>
    <w:rsid w:val="006A0DEC"/>
    <w:rsid w:val="006A41CC"/>
    <w:rsid w:val="006B2A26"/>
    <w:rsid w:val="006F20B1"/>
    <w:rsid w:val="006F73A6"/>
    <w:rsid w:val="00703A19"/>
    <w:rsid w:val="00711E57"/>
    <w:rsid w:val="007378B3"/>
    <w:rsid w:val="007535C6"/>
    <w:rsid w:val="007A6E04"/>
    <w:rsid w:val="007E02D5"/>
    <w:rsid w:val="007F276D"/>
    <w:rsid w:val="00816AEA"/>
    <w:rsid w:val="008173F8"/>
    <w:rsid w:val="00837214"/>
    <w:rsid w:val="0086025F"/>
    <w:rsid w:val="00860A68"/>
    <w:rsid w:val="0086301B"/>
    <w:rsid w:val="008A1518"/>
    <w:rsid w:val="008C17D8"/>
    <w:rsid w:val="008D459F"/>
    <w:rsid w:val="008D634D"/>
    <w:rsid w:val="008F08AA"/>
    <w:rsid w:val="00980FA4"/>
    <w:rsid w:val="009815ED"/>
    <w:rsid w:val="009F10F9"/>
    <w:rsid w:val="009F74F5"/>
    <w:rsid w:val="00A368FF"/>
    <w:rsid w:val="00A565F9"/>
    <w:rsid w:val="00A56F41"/>
    <w:rsid w:val="00A86CB5"/>
    <w:rsid w:val="00A94EEE"/>
    <w:rsid w:val="00B20331"/>
    <w:rsid w:val="00B268E8"/>
    <w:rsid w:val="00B52178"/>
    <w:rsid w:val="00B854B9"/>
    <w:rsid w:val="00BA7D84"/>
    <w:rsid w:val="00BF47CC"/>
    <w:rsid w:val="00C33012"/>
    <w:rsid w:val="00C338C6"/>
    <w:rsid w:val="00C46F0B"/>
    <w:rsid w:val="00C51EDA"/>
    <w:rsid w:val="00C7074A"/>
    <w:rsid w:val="00CA5B4E"/>
    <w:rsid w:val="00D01855"/>
    <w:rsid w:val="00D01F0F"/>
    <w:rsid w:val="00D271D2"/>
    <w:rsid w:val="00D444B2"/>
    <w:rsid w:val="00DB6BD2"/>
    <w:rsid w:val="00E11699"/>
    <w:rsid w:val="00E11975"/>
    <w:rsid w:val="00E44CD5"/>
    <w:rsid w:val="00E52B12"/>
    <w:rsid w:val="00ED54DA"/>
    <w:rsid w:val="00EF715D"/>
    <w:rsid w:val="00F05A28"/>
    <w:rsid w:val="00F11493"/>
    <w:rsid w:val="00F84484"/>
    <w:rsid w:val="00FA11FB"/>
    <w:rsid w:val="00FD2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3</TotalTime>
  <Pages>2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90</cp:revision>
  <dcterms:created xsi:type="dcterms:W3CDTF">2020-02-17T19:31:00Z</dcterms:created>
  <dcterms:modified xsi:type="dcterms:W3CDTF">2020-02-25T03:59:00Z</dcterms:modified>
</cp:coreProperties>
</file>